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BA829" w14:textId="77777777" w:rsidR="001060AA" w:rsidRDefault="001060AA" w:rsidP="001060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FF1ABD" w14:textId="77777777" w:rsidR="001060AA" w:rsidRDefault="001060AA" w:rsidP="001060A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B1A971" w14:textId="77777777" w:rsidR="00582D3E" w:rsidRPr="00582D3E" w:rsidRDefault="00582D3E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2D3E">
        <w:rPr>
          <w:rFonts w:ascii="Times New Roman" w:hAnsi="Times New Roman" w:cs="Times New Roman"/>
          <w:b/>
          <w:sz w:val="24"/>
          <w:szCs w:val="24"/>
        </w:rPr>
        <w:t xml:space="preserve">T.C.  </w:t>
      </w:r>
    </w:p>
    <w:p w14:paraId="5ABE134A" w14:textId="77777777" w:rsidR="00582D3E" w:rsidRPr="00582D3E" w:rsidRDefault="00582D3E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2D3E">
        <w:rPr>
          <w:rFonts w:ascii="Times New Roman" w:hAnsi="Times New Roman" w:cs="Times New Roman"/>
          <w:b/>
          <w:sz w:val="24"/>
          <w:szCs w:val="24"/>
        </w:rPr>
        <w:t>KONYA TEKNİK ÜNİVERSİTESİ REKTÖRLÜĞÜ</w:t>
      </w:r>
    </w:p>
    <w:p w14:paraId="48F6E369" w14:textId="70D07365" w:rsidR="001060AA" w:rsidRPr="00582D3E" w:rsidRDefault="000C5DEB" w:rsidP="00582D3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İLGİSAYAR</w:t>
      </w:r>
      <w:r w:rsidR="00582D3E" w:rsidRPr="00582D3E">
        <w:rPr>
          <w:rFonts w:ascii="Times New Roman" w:hAnsi="Times New Roman" w:cs="Times New Roman"/>
          <w:b/>
          <w:sz w:val="24"/>
          <w:szCs w:val="24"/>
        </w:rPr>
        <w:t xml:space="preserve"> MÜHENDİSLİĞİ STAJ KOMİSYONU</w:t>
      </w:r>
    </w:p>
    <w:p w14:paraId="427F11B4" w14:textId="77777777" w:rsidR="00582D3E" w:rsidRDefault="00582D3E" w:rsidP="00582D3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D70913" w14:textId="429D2BA5" w:rsidR="00582D3E" w:rsidRPr="00582D3E" w:rsidRDefault="000C5DEB" w:rsidP="00582D3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İLGİSAYAR</w:t>
      </w:r>
      <w:r w:rsidR="00582D3E" w:rsidRPr="00582D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ÜHENDİSLİĞİ BÖLÜM BAŞKANLIĞI’NA</w:t>
      </w:r>
    </w:p>
    <w:p w14:paraId="1783D9D9" w14:textId="77777777" w:rsidR="001060AA" w:rsidRDefault="001060AA" w:rsidP="001060AA">
      <w:pPr>
        <w:jc w:val="center"/>
        <w:rPr>
          <w:sz w:val="24"/>
          <w:szCs w:val="24"/>
        </w:rPr>
      </w:pPr>
    </w:p>
    <w:p w14:paraId="3849194C" w14:textId="6607A640" w:rsidR="001060AA" w:rsidRPr="001060AA" w:rsidRDefault="001060AA" w:rsidP="001060A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060AA">
        <w:rPr>
          <w:rFonts w:ascii="Times New Roman" w:hAnsi="Times New Roman" w:cs="Times New Roman"/>
          <w:sz w:val="24"/>
          <w:szCs w:val="24"/>
        </w:rPr>
        <w:t xml:space="preserve">Bölümümüz </w:t>
      </w:r>
      <w:proofErr w:type="gramStart"/>
      <w:r w:rsidR="00972550">
        <w:rPr>
          <w:rFonts w:ascii="Times New Roman" w:hAnsi="Times New Roman" w:cs="Times New Roman"/>
          <w:sz w:val="24"/>
          <w:szCs w:val="24"/>
        </w:rPr>
        <w:t>……….</w:t>
      </w:r>
      <w:proofErr w:type="gramEnd"/>
      <w:r w:rsidR="00972550">
        <w:rPr>
          <w:rFonts w:ascii="Times New Roman" w:hAnsi="Times New Roman" w:cs="Times New Roman"/>
          <w:sz w:val="24"/>
          <w:szCs w:val="24"/>
        </w:rPr>
        <w:t xml:space="preserve"> </w:t>
      </w:r>
      <w:r w:rsidRPr="001060AA">
        <w:rPr>
          <w:rFonts w:ascii="Times New Roman" w:hAnsi="Times New Roman" w:cs="Times New Roman"/>
          <w:sz w:val="24"/>
          <w:szCs w:val="24"/>
        </w:rPr>
        <w:t>numaralı</w:t>
      </w:r>
      <w:r w:rsidR="0018194F">
        <w:rPr>
          <w:rFonts w:ascii="Times New Roman" w:hAnsi="Times New Roman" w:cs="Times New Roman"/>
          <w:sz w:val="24"/>
          <w:szCs w:val="24"/>
        </w:rPr>
        <w:t xml:space="preserve"> öğrencisi</w:t>
      </w:r>
      <w:r w:rsidR="0050227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72550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AE55FB">
        <w:rPr>
          <w:rFonts w:ascii="Times New Roman" w:hAnsi="Times New Roman" w:cs="Times New Roman"/>
          <w:sz w:val="24"/>
          <w:szCs w:val="24"/>
        </w:rPr>
        <w:t xml:space="preserve">’in isteğe bağlı staj yönergesi kapsamında </w:t>
      </w:r>
      <w:r w:rsidR="000178F0">
        <w:rPr>
          <w:rFonts w:ascii="Times New Roman" w:hAnsi="Times New Roman" w:cs="Times New Roman"/>
          <w:sz w:val="24"/>
          <w:szCs w:val="24"/>
        </w:rPr>
        <w:t>…. /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0178F0">
        <w:rPr>
          <w:rFonts w:ascii="Times New Roman" w:hAnsi="Times New Roman" w:cs="Times New Roman"/>
          <w:sz w:val="24"/>
          <w:szCs w:val="24"/>
        </w:rPr>
        <w:t xml:space="preserve"> / 20… - 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0178F0">
        <w:rPr>
          <w:rFonts w:ascii="Times New Roman" w:hAnsi="Times New Roman" w:cs="Times New Roman"/>
          <w:sz w:val="24"/>
          <w:szCs w:val="24"/>
        </w:rPr>
        <w:t xml:space="preserve"> /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0178F0">
        <w:rPr>
          <w:rFonts w:ascii="Times New Roman" w:hAnsi="Times New Roman" w:cs="Times New Roman"/>
          <w:sz w:val="24"/>
          <w:szCs w:val="24"/>
        </w:rPr>
        <w:t xml:space="preserve"> / 20… </w:t>
      </w:r>
      <w:r w:rsidR="00AE55FB">
        <w:rPr>
          <w:rFonts w:ascii="Times New Roman" w:hAnsi="Times New Roman" w:cs="Times New Roman"/>
          <w:sz w:val="24"/>
          <w:szCs w:val="24"/>
        </w:rPr>
        <w:t xml:space="preserve"> tarihleri arasında 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.....</w:t>
      </w:r>
      <w:proofErr w:type="gramEnd"/>
      <w:r w:rsidR="00AE55FB">
        <w:rPr>
          <w:rFonts w:ascii="Times New Roman" w:hAnsi="Times New Roman" w:cs="Times New Roman"/>
          <w:sz w:val="24"/>
          <w:szCs w:val="24"/>
        </w:rPr>
        <w:t xml:space="preserve"> gün</w:t>
      </w:r>
      <w:r w:rsidR="00344A20">
        <w:rPr>
          <w:rFonts w:ascii="Times New Roman" w:hAnsi="Times New Roman" w:cs="Times New Roman"/>
          <w:sz w:val="24"/>
          <w:szCs w:val="24"/>
        </w:rPr>
        <w:t xml:space="preserve"> </w:t>
      </w:r>
      <w:r w:rsidRPr="001060AA">
        <w:rPr>
          <w:rFonts w:ascii="Times New Roman" w:hAnsi="Times New Roman" w:cs="Times New Roman"/>
          <w:sz w:val="24"/>
          <w:szCs w:val="24"/>
        </w:rPr>
        <w:t>staj yapması uygundur.</w:t>
      </w:r>
      <w:r>
        <w:rPr>
          <w:rFonts w:ascii="Times New Roman" w:hAnsi="Times New Roman" w:cs="Times New Roman"/>
          <w:sz w:val="24"/>
          <w:szCs w:val="24"/>
        </w:rPr>
        <w:t xml:space="preserve"> Öğrencinin bilgileri aşağıda çıkarılmıştır.</w:t>
      </w:r>
    </w:p>
    <w:p w14:paraId="675C4CAD" w14:textId="349BC432" w:rsidR="001060AA" w:rsidRDefault="001060AA" w:rsidP="001060AA">
      <w:pPr>
        <w:jc w:val="both"/>
        <w:rPr>
          <w:rFonts w:ascii="Times New Roman" w:hAnsi="Times New Roman" w:cs="Times New Roman"/>
          <w:sz w:val="24"/>
          <w:szCs w:val="24"/>
        </w:rPr>
      </w:pPr>
      <w:r w:rsidRPr="001060AA">
        <w:rPr>
          <w:rFonts w:ascii="Times New Roman" w:hAnsi="Times New Roman" w:cs="Times New Roman"/>
          <w:sz w:val="24"/>
          <w:szCs w:val="24"/>
        </w:rPr>
        <w:t>Gereğini ve bilgilerinizi saygılarımla arz ederim.</w:t>
      </w:r>
      <w:r w:rsidR="00A800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0178F0">
        <w:rPr>
          <w:rFonts w:ascii="Times New Roman" w:hAnsi="Times New Roman" w:cs="Times New Roman"/>
          <w:sz w:val="24"/>
          <w:szCs w:val="24"/>
        </w:rPr>
        <w:t xml:space="preserve"> /</w:t>
      </w:r>
      <w:proofErr w:type="gramStart"/>
      <w:r w:rsidR="000178F0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0178F0">
        <w:rPr>
          <w:rFonts w:ascii="Times New Roman" w:hAnsi="Times New Roman" w:cs="Times New Roman"/>
          <w:sz w:val="24"/>
          <w:szCs w:val="24"/>
        </w:rPr>
        <w:t xml:space="preserve"> / 20…  </w:t>
      </w:r>
    </w:p>
    <w:tbl>
      <w:tblPr>
        <w:tblpPr w:leftFromText="141" w:rightFromText="141" w:vertAnchor="text" w:horzAnchor="margin" w:tblpXSpec="center" w:tblpY="134"/>
        <w:tblW w:w="90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26"/>
        <w:gridCol w:w="1794"/>
        <w:gridCol w:w="1794"/>
        <w:gridCol w:w="1794"/>
        <w:gridCol w:w="1794"/>
      </w:tblGrid>
      <w:tr w:rsidR="005D4A1D" w:rsidRPr="005D4A1D" w14:paraId="3B55B9A9" w14:textId="77777777" w:rsidTr="00AE55FB">
        <w:trPr>
          <w:trHeight w:val="753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68168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.C.KİMLİK NO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F5696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STAJ </w:t>
            </w:r>
            <w:proofErr w:type="gramStart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BAŞ.TAR</w:t>
            </w:r>
            <w:proofErr w:type="gramEnd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903B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 BİTİŞ TARİHİ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F1C2B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TAJ GÜN SAYISI</w:t>
            </w:r>
          </w:p>
        </w:tc>
        <w:tc>
          <w:tcPr>
            <w:tcW w:w="1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89DAC" w14:textId="77777777" w:rsidR="005D4A1D" w:rsidRPr="005D4A1D" w:rsidRDefault="005D4A1D" w:rsidP="005D4A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SİGORTALILIK DURUMU                  (kod 22 sigortalılar VEYA kod 43 </w:t>
            </w:r>
            <w:proofErr w:type="spellStart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ss</w:t>
            </w:r>
            <w:proofErr w:type="spellEnd"/>
            <w:r w:rsidRPr="005D4A1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)</w:t>
            </w:r>
          </w:p>
        </w:tc>
      </w:tr>
      <w:tr w:rsidR="005D4A1D" w:rsidRPr="005D4A1D" w14:paraId="7C8EA305" w14:textId="77777777" w:rsidTr="00E225DD">
        <w:trPr>
          <w:trHeight w:val="472"/>
        </w:trPr>
        <w:tc>
          <w:tcPr>
            <w:tcW w:w="18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04AA1" w14:textId="302E40D5" w:rsidR="005D4A1D" w:rsidRPr="005D4A1D" w:rsidRDefault="005D4A1D" w:rsidP="00A80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FBF236" w14:textId="0AEE4A39" w:rsidR="005D4A1D" w:rsidRPr="005D4A1D" w:rsidRDefault="005D4A1D" w:rsidP="00A80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87AE6D" w14:textId="4F585629" w:rsidR="005D4A1D" w:rsidRPr="005D4A1D" w:rsidRDefault="005D4A1D" w:rsidP="00A80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3B56E6" w14:textId="7CA7E064" w:rsidR="005D4A1D" w:rsidRPr="005D4A1D" w:rsidRDefault="005D4A1D" w:rsidP="00A80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7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81A474" w14:textId="56C2724D" w:rsidR="005D4A1D" w:rsidRPr="005D4A1D" w:rsidRDefault="005D4A1D" w:rsidP="00A800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14:paraId="0710EF74" w14:textId="77777777" w:rsidR="001060AA" w:rsidRDefault="001060AA" w:rsidP="001060A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677598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</w:p>
    <w:p w14:paraId="6B3B3C64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4C064C2D" w14:textId="77777777" w:rsidR="00D94851" w:rsidRDefault="00D94851" w:rsidP="00A800AA">
      <w:pPr>
        <w:rPr>
          <w:rFonts w:ascii="Times New Roman" w:hAnsi="Times New Roman" w:cs="Times New Roman"/>
          <w:b/>
          <w:sz w:val="24"/>
          <w:szCs w:val="24"/>
        </w:rPr>
      </w:pPr>
    </w:p>
    <w:p w14:paraId="2FBEF9B4" w14:textId="1746928E" w:rsidR="00A800AA" w:rsidRPr="00993E98" w:rsidRDefault="00A800AA" w:rsidP="000C5D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. </w:t>
      </w:r>
      <w:proofErr w:type="spellStart"/>
      <w:r w:rsidR="00D94851">
        <w:rPr>
          <w:rFonts w:ascii="Times New Roman" w:hAnsi="Times New Roman" w:cs="Times New Roman"/>
          <w:b/>
          <w:sz w:val="24"/>
          <w:szCs w:val="24"/>
        </w:rPr>
        <w:t>Öğr</w:t>
      </w:r>
      <w:proofErr w:type="spellEnd"/>
      <w:r w:rsidR="00D94851">
        <w:rPr>
          <w:rFonts w:ascii="Times New Roman" w:hAnsi="Times New Roman" w:cs="Times New Roman"/>
          <w:b/>
          <w:sz w:val="24"/>
          <w:szCs w:val="24"/>
        </w:rPr>
        <w:t xml:space="preserve">. Üyesi </w:t>
      </w:r>
      <w:r w:rsidR="000C5DEB">
        <w:rPr>
          <w:rFonts w:ascii="Times New Roman" w:hAnsi="Times New Roman" w:cs="Times New Roman"/>
          <w:b/>
          <w:sz w:val="24"/>
          <w:szCs w:val="24"/>
        </w:rPr>
        <w:t>Alper KILIÇ</w:t>
      </w:r>
    </w:p>
    <w:p w14:paraId="4C7E2995" w14:textId="26C31E0B" w:rsidR="00A800AA" w:rsidRPr="00993E98" w:rsidRDefault="000C5DEB" w:rsidP="000C5DE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j Komisyonu</w:t>
      </w:r>
      <w:r w:rsidR="00E94E9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800AA">
        <w:rPr>
          <w:rFonts w:ascii="Times New Roman" w:hAnsi="Times New Roman" w:cs="Times New Roman"/>
          <w:b/>
          <w:sz w:val="24"/>
          <w:szCs w:val="24"/>
        </w:rPr>
        <w:t>Başkanı</w:t>
      </w:r>
    </w:p>
    <w:p w14:paraId="1F0E2601" w14:textId="77777777" w:rsidR="00A86581" w:rsidRDefault="00A86581" w:rsidP="00A86581">
      <w:pPr>
        <w:ind w:left="49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7148D65A" w14:textId="77777777" w:rsidR="00A800AA" w:rsidRDefault="00A800AA" w:rsidP="00D94851">
      <w:pPr>
        <w:rPr>
          <w:rFonts w:ascii="Times New Roman" w:hAnsi="Times New Roman" w:cs="Times New Roman"/>
          <w:b/>
          <w:sz w:val="24"/>
          <w:szCs w:val="24"/>
        </w:rPr>
      </w:pPr>
    </w:p>
    <w:p w14:paraId="1254276B" w14:textId="77777777" w:rsidR="00A800AA" w:rsidRDefault="00A800AA" w:rsidP="00A800A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78FCED" w14:textId="77777777" w:rsidR="00344A20" w:rsidRDefault="00344A20" w:rsidP="00344A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-1. </w:t>
      </w:r>
      <w:r w:rsidR="00A800AA">
        <w:rPr>
          <w:rFonts w:ascii="Times New Roman" w:hAnsi="Times New Roman" w:cs="Times New Roman"/>
          <w:sz w:val="24"/>
          <w:szCs w:val="24"/>
        </w:rPr>
        <w:t>İsteğe Bağlı Staj Programı Öğrenci Başvuru Formu (EK-1 B)</w:t>
      </w:r>
    </w:p>
    <w:p w14:paraId="598BEDC2" w14:textId="77777777" w:rsidR="00A800AA" w:rsidRDefault="00A800AA" w:rsidP="00A800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K-2. İsteğe Bağlı Staj Programı Kabul Formu (EK-2)</w:t>
      </w:r>
    </w:p>
    <w:p w14:paraId="682D0743" w14:textId="77777777" w:rsidR="001060AA" w:rsidRPr="005D4A1D" w:rsidRDefault="00A800AA" w:rsidP="00A800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-3. İsteğe Bağlı Staj Programı Sigorta Ödeme Bildirim Dilekçesi </w:t>
      </w:r>
    </w:p>
    <w:sectPr w:rsidR="001060AA" w:rsidRPr="005D4A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za1MLEwtzAxMTFS0lEKTi0uzszPAymwqAUABQ6fIiwAAAA="/>
  </w:docVars>
  <w:rsids>
    <w:rsidRoot w:val="00C47B72"/>
    <w:rsid w:val="000178F0"/>
    <w:rsid w:val="000C5DEB"/>
    <w:rsid w:val="001060AA"/>
    <w:rsid w:val="00116041"/>
    <w:rsid w:val="0018194F"/>
    <w:rsid w:val="00216F3C"/>
    <w:rsid w:val="00254031"/>
    <w:rsid w:val="00344A20"/>
    <w:rsid w:val="00502277"/>
    <w:rsid w:val="00582D3E"/>
    <w:rsid w:val="005B1BE0"/>
    <w:rsid w:val="005D4A1D"/>
    <w:rsid w:val="005E4F3D"/>
    <w:rsid w:val="00631BE5"/>
    <w:rsid w:val="006D128A"/>
    <w:rsid w:val="007E5DB8"/>
    <w:rsid w:val="008C3BBC"/>
    <w:rsid w:val="00972550"/>
    <w:rsid w:val="00993E98"/>
    <w:rsid w:val="00A177E6"/>
    <w:rsid w:val="00A439C9"/>
    <w:rsid w:val="00A800AA"/>
    <w:rsid w:val="00A86581"/>
    <w:rsid w:val="00AE55FB"/>
    <w:rsid w:val="00B007EF"/>
    <w:rsid w:val="00C40305"/>
    <w:rsid w:val="00C47B72"/>
    <w:rsid w:val="00D94851"/>
    <w:rsid w:val="00DD48E0"/>
    <w:rsid w:val="00E225DD"/>
    <w:rsid w:val="00E94E96"/>
    <w:rsid w:val="00F8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047A2"/>
  <w15:chartTrackingRefBased/>
  <w15:docId w15:val="{90610AAB-19AA-4C17-8A1F-E46E8B97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5D4A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4A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9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EFF22-DFD4-4F6A-BA32-FF88A4403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OZIC</dc:creator>
  <cp:keywords/>
  <dc:description/>
  <cp:lastModifiedBy>RAMBO</cp:lastModifiedBy>
  <cp:revision>14</cp:revision>
  <cp:lastPrinted>2020-02-13T08:40:00Z</cp:lastPrinted>
  <dcterms:created xsi:type="dcterms:W3CDTF">2019-09-10T08:58:00Z</dcterms:created>
  <dcterms:modified xsi:type="dcterms:W3CDTF">2022-04-27T11:43:00Z</dcterms:modified>
</cp:coreProperties>
</file>